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5912253f398f15dcac9716d186572896016a678"/>
    <w:p>
      <w:pPr>
        <w:pStyle w:val="Heading1"/>
      </w:pPr>
      <w:r>
        <w:t xml:space="preserve">Cover Letter for the Position of Professor at a University in Italy, Milan</w:t>
      </w:r>
    </w:p>
    <w:p>
      <w:pPr>
        <w:pStyle w:val="FirstParagraph"/>
      </w:pPr>
      <w:r>
        <w:t xml:space="preserve">Dear [Hiring Committee/Dean's Name],</w:t>
      </w:r>
    </w:p>
    <w:p>
      <w:pPr>
        <w:pStyle w:val="BodyText"/>
      </w:pPr>
      <w:r>
        <w:t xml:space="preserve">I am writing to express my enthusiastic interest in the Professor position at [University Name] in Italy, specifically in Milan. As an accomplished academic with a passion for fostering intellectual growth and innovation, I am eager to contribute my expertise, research experience, and dedication to education within the vibrant academic community of Milan. This Cover Letter outlines my qualifications, vision for teaching and research, and how my background aligns with the mission of [University Name] in this dynamic Italian city.</w:t>
      </w:r>
    </w:p>
    <w:p>
      <w:pPr>
        <w:pStyle w:val="BodyText"/>
      </w:pPr>
      <w:r>
        <w:t xml:space="preserve">My journey as an educator began over [X years] ago, during which I have served as a Professor at [Previous University/Organization], where I specialized in [Your Field of Expertise]. Throughout my career, I have focused on bridging theoretical knowledge with practical application, ensuring that students are equipped to address real-world challenges. My research has been published in esteemed journals such as [Journal Names], and I have presented my work at international conferences across Europe, including [Specific Conferences or Institutions in Italy or Europe]. These experiences have deepened my understanding of the academic landscape and reinforced my commitment to excellence in both teaching and scholarly inquiry.</w:t>
      </w:r>
    </w:p>
    <w:p>
      <w:pPr>
        <w:pStyle w:val="BodyText"/>
      </w:pPr>
      <w:r>
        <w:t xml:space="preserve">What draws me to the Professor position in Milan is not only the university’s reputation as a hub of innovation but also its unique cultural and intellectual environment. Milan, a city renowned for its contributions to art, design, engineering, and business, offers an unparalleled backdrop for interdisciplinary collaboration. I am particularly inspired by [University Name]’s emphasis on [specific values or programs of the university], which resonates with my own approach to education. I believe that the integration of theoretical frameworks with practical insights—especially in a city like Milan, where tradition meets modernity—is essential for cultivating forward-thinking scholars and professionals.</w:t>
      </w:r>
    </w:p>
    <w:p>
      <w:pPr>
        <w:pStyle w:val="BodyText"/>
      </w:pPr>
      <w:r>
        <w:t xml:space="preserve">In my current role, I have developed and taught courses such as [Course Names], which have received high praise from students and peers alike. My teaching philosophy centers on creating an inclusive classroom environment where critical thinking, creativity, and collaboration thrive. For instance, in my [specific course], I designed a curriculum that incorporated case studies from Milan’s industrial history, allowing students to analyze the city’s evolution through the lens of economics and urban development. This approach not only enriches learning but also fosters a deeper connection between academia and the local community.</w:t>
      </w:r>
    </w:p>
    <w:p>
      <w:pPr>
        <w:pStyle w:val="BodyText"/>
      </w:pPr>
      <w:r>
        <w:t xml:space="preserve">My research portfolio reflects a commitment to addressing global challenges through locally relevant solutions. Recent projects have focused on [Research Areas], with a particular emphasis on [specific topic related to Italy, Milan, or your field]. For example, I led a study examining the impact of sustainable design practices in Italian urban planning, which was supported by grants from [Funding Organizations]. This work aligns closely with [University Name]’s strategic goals and demonstrates my ability to secure external funding while advancing knowledge in my discipline. I am eager to expand this research agenda in Milan, leveraging the city’s unique resources and partnerships to create impactful, multidisciplinary initiatives.</w:t>
      </w:r>
    </w:p>
    <w:p>
      <w:pPr>
        <w:pStyle w:val="BodyText"/>
      </w:pPr>
      <w:r>
        <w:t xml:space="preserve">The opportunity to contribute to a Professor position in Italy, specifically in Milan, represents a pivotal moment in my academic career. I am particularly drawn to the chance to work alongside colleagues who share a dedication to excellence and innovation. I envision collaborating with faculty across departments to develop new programs that reflect Milan’s role as a global leader in [relevant industries or fields]. Additionally, I am keen to engage with local industries, cultural institutions, and government agencies to foster partnerships that benefit both the university and the broader community.</w:t>
      </w:r>
    </w:p>
    <w:p>
      <w:pPr>
        <w:pStyle w:val="BodyText"/>
      </w:pPr>
      <w:r>
        <w:t xml:space="preserve">Italy’s rich cultural heritage and Milan’s status as a cosmopolitan center make this location an ideal setting for academic exploration. I have long admired the Italian approach to education, which emphasizes not only technical proficiency but also a deep appreciation for history, art, and humanistic values. As a Professor in Italy Milan, I aim to integrate these principles into my teaching and research, encouraging students to think critically about the intersection of innovation and tradition. This perspective is especially relevant in a city like Milan, where historical landmarks coexist with cutting-edge technology and global business networks.</w:t>
      </w:r>
    </w:p>
    <w:p>
      <w:pPr>
        <w:pStyle w:val="BodyText"/>
      </w:pPr>
      <w:r>
        <w:t xml:space="preserve">My commitment to academic excellence is further evidenced by my involvement in professional organizations such as [Relevant Associations], where I have served on editorial boards, conference committees, and advisory panels. These roles have allowed me to stay at the forefront of developments in my field while contributing to the growth of the academic community. I am confident that my collaborative spirit and leadership skills will enable me to make meaningful contributions to [University Name]’s faculty and students.</w:t>
      </w:r>
    </w:p>
    <w:p>
      <w:pPr>
        <w:pStyle w:val="BodyText"/>
      </w:pPr>
      <w:r>
        <w:t xml:space="preserve">Thank you for considering my application for the Professor position at [University Name] in Italy, Milan. I would welcome the opportunity to discuss how my background, vision, and enthusiasm align with the university’s goals. Please find my CV attached for your review. I look forward to the possibility of contributing to the academic and cultural legacy of this esteemed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taly Milan</dc:title>
  <dc:creator/>
  <dc:language>en</dc:language>
  <cp:keywords/>
  <dcterms:created xsi:type="dcterms:W3CDTF">2026-07-23T07:18:55Z</dcterms:created>
  <dcterms:modified xsi:type="dcterms:W3CDTF">2026-07-23T07:18:55Z</dcterms:modified>
</cp:coreProperties>
</file>

<file path=docProps/custom.xml><?xml version="1.0" encoding="utf-8"?>
<Properties xmlns="http://schemas.openxmlformats.org/officeDocument/2006/custom-properties" xmlns:vt="http://schemas.openxmlformats.org/officeDocument/2006/docPropsVTypes"/>
</file>